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97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2407"/>
        <w:gridCol w:w="2970"/>
        <w:gridCol w:w="2880"/>
      </w:tblGrid>
      <w:tr w:rsidR="00F7541A" w:rsidRPr="00824EE6" w14:paraId="4EFA7633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50D4A7C4" w14:textId="77777777" w:rsidR="00F7541A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</w:t>
            </w:r>
            <w:r w:rsidR="00F7541A" w:rsidRPr="00F554D0">
              <w:rPr>
                <w:b/>
                <w:bCs/>
                <w:sz w:val="24"/>
                <w:szCs w:val="24"/>
                <w:lang w:val="en-CA"/>
              </w:rPr>
              <w:t xml:space="preserve"> Name</w:t>
            </w:r>
          </w:p>
        </w:tc>
        <w:tc>
          <w:tcPr>
            <w:tcW w:w="5850" w:type="dxa"/>
            <w:gridSpan w:val="2"/>
            <w:vAlign w:val="center"/>
          </w:tcPr>
          <w:p w14:paraId="0934F07C" w14:textId="71BBC2F1" w:rsidR="00F7541A" w:rsidRPr="00F554D0" w:rsidRDefault="00F7541A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476E9015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995625C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Number</w:t>
            </w:r>
          </w:p>
        </w:tc>
        <w:tc>
          <w:tcPr>
            <w:tcW w:w="5850" w:type="dxa"/>
            <w:gridSpan w:val="2"/>
            <w:vAlign w:val="center"/>
          </w:tcPr>
          <w:p w14:paraId="72EB4979" w14:textId="5C81919B" w:rsidR="00A64A92" w:rsidRPr="00F554D0" w:rsidRDefault="00A64A92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572F72FD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79A4978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epartment / Division</w:t>
            </w:r>
          </w:p>
        </w:tc>
        <w:tc>
          <w:tcPr>
            <w:tcW w:w="5850" w:type="dxa"/>
            <w:gridSpan w:val="2"/>
            <w:vAlign w:val="center"/>
          </w:tcPr>
          <w:p w14:paraId="75018A9C" w14:textId="7FB205EC" w:rsidR="00A64A92" w:rsidRPr="00F554D0" w:rsidRDefault="00A64A92" w:rsidP="00CE13C3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27585F79" w14:textId="77777777" w:rsidTr="00FD55A3">
        <w:trPr>
          <w:trHeight w:val="270"/>
        </w:trPr>
        <w:tc>
          <w:tcPr>
            <w:tcW w:w="4747" w:type="dxa"/>
            <w:gridSpan w:val="2"/>
            <w:shd w:val="clear" w:color="auto" w:fill="E6E6E6"/>
            <w:vAlign w:val="center"/>
          </w:tcPr>
          <w:p w14:paraId="03FDCD11" w14:textId="6011C73C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</w:p>
        </w:tc>
        <w:tc>
          <w:tcPr>
            <w:tcW w:w="5850" w:type="dxa"/>
            <w:gridSpan w:val="2"/>
            <w:shd w:val="clear" w:color="auto" w:fill="E6E6E6"/>
            <w:vAlign w:val="center"/>
          </w:tcPr>
          <w:p w14:paraId="3AB0AFE3" w14:textId="65BC6952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</w:t>
            </w:r>
          </w:p>
        </w:tc>
      </w:tr>
      <w:tr w:rsidR="00D5712F" w:rsidRPr="00824EE6" w14:paraId="3F63EE7C" w14:textId="77777777">
        <w:trPr>
          <w:trHeight w:val="323"/>
        </w:trPr>
        <w:tc>
          <w:tcPr>
            <w:tcW w:w="2340" w:type="dxa"/>
            <w:vAlign w:val="center"/>
          </w:tcPr>
          <w:p w14:paraId="04536DCB" w14:textId="0258DB65" w:rsidR="00D5712F" w:rsidRPr="00F554D0" w:rsidRDefault="00D5712F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  <w:r w:rsidR="00F554D0" w:rsidRPr="00F554D0">
              <w:rPr>
                <w:b/>
                <w:bCs/>
                <w:sz w:val="24"/>
                <w:szCs w:val="24"/>
                <w:lang w:val="en-CA"/>
              </w:rPr>
              <w:t xml:space="preserve"> Started</w:t>
            </w:r>
          </w:p>
        </w:tc>
        <w:tc>
          <w:tcPr>
            <w:tcW w:w="2407" w:type="dxa"/>
          </w:tcPr>
          <w:p w14:paraId="0FA7A724" w14:textId="009EEF84" w:rsidR="00D5712F" w:rsidRPr="0029734C" w:rsidRDefault="00D5712F" w:rsidP="00DE10E3">
            <w:pPr>
              <w:jc w:val="center"/>
              <w:rPr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2DC3D1DE" w14:textId="331E83D1" w:rsidR="00D5712F" w:rsidRPr="00F554D0" w:rsidRDefault="00F554D0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Started</w:t>
            </w:r>
          </w:p>
        </w:tc>
        <w:tc>
          <w:tcPr>
            <w:tcW w:w="2880" w:type="dxa"/>
          </w:tcPr>
          <w:p w14:paraId="4C56F78E" w14:textId="33AF1961" w:rsidR="00D5712F" w:rsidRPr="00F554D0" w:rsidRDefault="00D5712F" w:rsidP="00DE10E3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29734C" w:rsidRPr="00824EE6" w14:paraId="6696E24C" w14:textId="77777777" w:rsidTr="007E2258">
        <w:trPr>
          <w:trHeight w:val="592"/>
        </w:trPr>
        <w:tc>
          <w:tcPr>
            <w:tcW w:w="2340" w:type="dxa"/>
            <w:vAlign w:val="center"/>
          </w:tcPr>
          <w:p w14:paraId="77C0D419" w14:textId="72FEC55F" w:rsidR="0029734C" w:rsidRPr="00F554D0" w:rsidRDefault="0029734C" w:rsidP="0029734C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 Ended</w:t>
            </w:r>
          </w:p>
        </w:tc>
        <w:tc>
          <w:tcPr>
            <w:tcW w:w="2407" w:type="dxa"/>
          </w:tcPr>
          <w:p w14:paraId="3B95C71B" w14:textId="6C573F71" w:rsidR="0029734C" w:rsidRPr="0029734C" w:rsidRDefault="0029734C" w:rsidP="0029734C">
            <w:pPr>
              <w:jc w:val="center"/>
              <w:rPr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7C0432BE" w14:textId="1C77110D" w:rsidR="0029734C" w:rsidRPr="00F554D0" w:rsidRDefault="0029734C" w:rsidP="0029734C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Ended</w:t>
            </w:r>
          </w:p>
        </w:tc>
        <w:tc>
          <w:tcPr>
            <w:tcW w:w="2880" w:type="dxa"/>
            <w:vAlign w:val="center"/>
          </w:tcPr>
          <w:p w14:paraId="481B9E5B" w14:textId="3CA50542" w:rsidR="0029734C" w:rsidRPr="00F554D0" w:rsidRDefault="0029734C" w:rsidP="00DE10E3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29734C" w:rsidRPr="00824EE6" w14:paraId="1480D282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6A09C96A" w14:textId="6DDA6876" w:rsidR="0029734C" w:rsidRPr="00F554D0" w:rsidRDefault="0029734C" w:rsidP="0029734C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Coaching Points: (Mention the coaching points/agenda)</w:t>
            </w:r>
          </w:p>
        </w:tc>
      </w:tr>
      <w:tr w:rsidR="0029734C" w:rsidRPr="00824EE6" w14:paraId="3395DE98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18C0B2BE" w14:textId="6A29BD7F" w:rsidR="0029734C" w:rsidRPr="0029734C" w:rsidRDefault="0029734C" w:rsidP="0029734C">
            <w:pPr>
              <w:rPr>
                <w:sz w:val="24"/>
                <w:szCs w:val="24"/>
                <w:lang w:val="en-CA"/>
              </w:rPr>
            </w:pPr>
          </w:p>
        </w:tc>
      </w:tr>
      <w:tr w:rsidR="0029734C" w:rsidRPr="00824EE6" w14:paraId="17604200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050B2392" w14:textId="40D5B896" w:rsidR="0029734C" w:rsidRPr="00F554D0" w:rsidRDefault="0029734C" w:rsidP="0029734C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Understanding: (Employee acknowledgment in his own words on what he understood)</w:t>
            </w:r>
          </w:p>
        </w:tc>
      </w:tr>
      <w:tr w:rsidR="0029734C" w:rsidRPr="00824EE6" w14:paraId="4037D8DC" w14:textId="77777777" w:rsidTr="0029734C">
        <w:trPr>
          <w:trHeight w:val="4022"/>
        </w:trPr>
        <w:tc>
          <w:tcPr>
            <w:tcW w:w="10597" w:type="dxa"/>
            <w:gridSpan w:val="4"/>
            <w:vAlign w:val="center"/>
          </w:tcPr>
          <w:p w14:paraId="4128404E" w14:textId="77777777" w:rsidR="0029734C" w:rsidRPr="00F554D0" w:rsidRDefault="0029734C" w:rsidP="0029734C">
            <w:pPr>
              <w:rPr>
                <w:b/>
                <w:bCs/>
                <w:sz w:val="24"/>
                <w:szCs w:val="24"/>
                <w:lang w:val="en-CA"/>
              </w:rPr>
            </w:pPr>
          </w:p>
        </w:tc>
      </w:tr>
      <w:tr w:rsidR="0029734C" w:rsidRPr="00824EE6" w14:paraId="2E97F31A" w14:textId="77777777" w:rsidTr="00FD55A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0"/>
        </w:trPr>
        <w:tc>
          <w:tcPr>
            <w:tcW w:w="10597" w:type="dxa"/>
            <w:gridSpan w:val="4"/>
            <w:shd w:val="clear" w:color="auto" w:fill="E6E6E6"/>
            <w:vAlign w:val="center"/>
          </w:tcPr>
          <w:p w14:paraId="711E3303" w14:textId="77777777" w:rsidR="0029734C" w:rsidRPr="00F554D0" w:rsidRDefault="0029734C" w:rsidP="0029734C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F554D0">
              <w:rPr>
                <w:b/>
                <w:bCs/>
                <w:sz w:val="28"/>
                <w:szCs w:val="28"/>
                <w:lang w:val="en-CA"/>
              </w:rPr>
              <w:t>Notes</w:t>
            </w:r>
          </w:p>
        </w:tc>
      </w:tr>
      <w:tr w:rsidR="0029734C" w:rsidRPr="00824EE6" w14:paraId="79819B20" w14:textId="77777777" w:rsidTr="00F554D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33"/>
        </w:trPr>
        <w:tc>
          <w:tcPr>
            <w:tcW w:w="10597" w:type="dxa"/>
            <w:gridSpan w:val="4"/>
            <w:tcBorders>
              <w:bottom w:val="single" w:sz="4" w:space="0" w:color="auto"/>
            </w:tcBorders>
            <w:vAlign w:val="center"/>
          </w:tcPr>
          <w:p w14:paraId="1655ED69" w14:textId="39C8BF43" w:rsidR="0029734C" w:rsidRPr="00F554D0" w:rsidRDefault="0029734C" w:rsidP="0029734C">
            <w:pPr>
              <w:rPr>
                <w:b/>
                <w:bCs/>
                <w:lang w:val="en-CA"/>
              </w:rPr>
            </w:pPr>
          </w:p>
        </w:tc>
      </w:tr>
    </w:tbl>
    <w:p w14:paraId="7C290D7D" w14:textId="77777777" w:rsidR="00A64A92" w:rsidRDefault="001124E6" w:rsidP="001124E6">
      <w:pPr>
        <w:tabs>
          <w:tab w:val="left" w:pos="2850"/>
        </w:tabs>
      </w:pPr>
      <w:r>
        <w:tab/>
      </w:r>
    </w:p>
    <w:p w14:paraId="4DF75FC8" w14:textId="2C642912" w:rsidR="001124E6" w:rsidRDefault="00AE167C" w:rsidP="006616CB">
      <w:pPr>
        <w:tabs>
          <w:tab w:val="left" w:pos="1620"/>
          <w:tab w:val="left" w:pos="6030"/>
        </w:tabs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E5E76A" wp14:editId="01EB7C31">
                <wp:simplePos x="0" y="0"/>
                <wp:positionH relativeFrom="column">
                  <wp:posOffset>327660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42FC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58pt;margin-top:20.35pt;width:217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3+reMN0AAAAJAQAADwAAAGRycy9kb3ducmV2&#10;LnhtbEyPwW7CMAyG75N4h8hIu0yQFA0GXVOEJu2w4wBp19B4bbfGqZqUdjz9jDhsR9u/Pn9/th1d&#10;I87YhdqThmSuQCAV3tZUajgeXmdrECEasqbxhBp+MMA2n9xlJrV+oHc872MpGEIhNRqqGNtUylBU&#10;6EyY+xaJb5++cyby2JXSdmZguGvkQqmVdKYm/lCZFl8qLL73vdOAoV8mardx5fHtMjx8LC5fQ3vQ&#10;+n467p5BRBzjXxiu+qwOOTudfE82iEbDMllxl6jhUT2B4MCGkSBOt4XMM/m/Qf4L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3+reMN0AAAAJAQAADwAAAAAAAAAAAAAAAAASBAAAZHJz&#10;L2Rvd25yZXYueG1sUEsFBgAAAAAEAAQA8wAAABwFAAAAAA=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081D7F" wp14:editId="4C6065BC">
                <wp:simplePos x="0" y="0"/>
                <wp:positionH relativeFrom="column">
                  <wp:posOffset>-5715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AB640" id="AutoShape 2" o:spid="_x0000_s1026" type="#_x0000_t32" style="position:absolute;margin-left:-4.5pt;margin-top:20.35pt;width:21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8cCi5d0AAAAIAQAADwAAAGRycy9kb3ducmV2&#10;LnhtbEyPwW7CMBBE75X6D9ZW4lKBTQS0pHEQQuqhxwJSrybeJmnjdRQ7JOXruxUHetyZ0eybbDO6&#10;RpyxC7UnDfOZAoFUeFtTqeF4eJ0+gwjRkDWNJ9TwgwE2+f1dZlLrB3rH8z6WgksopEZDFWObShmK&#10;Cp0JM98isffpO2cin10pbWcGLneNTJRaSWdq4g+VaXFXYfG9750GDP1yrrZrVx7fLsPjR3L5GtqD&#10;1pOHcfsCIuIYb2H4w2d0yJnp5HuyQTQapmueEjUs1BMI9hfJioXTVZB5Jv8PyH8B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8cCi5d0AAAAIAQAADwAAAAAAAAAAAAAAAAASBAAAZHJz&#10;L2Rvd25yZXYueG1sUEsFBgAAAAAEAAQA8wAAABwFAAAAAA==&#10;"/>
            </w:pict>
          </mc:Fallback>
        </mc:AlternateContent>
      </w:r>
      <w:r w:rsidR="001124E6">
        <w:rPr>
          <w:b/>
          <w:bCs/>
        </w:rPr>
        <w:tab/>
      </w:r>
      <w:r w:rsidR="001124E6">
        <w:rPr>
          <w:b/>
          <w:bCs/>
        </w:rPr>
        <w:tab/>
      </w:r>
      <w:r w:rsidR="009C4921">
        <w:rPr>
          <w:b/>
          <w:bCs/>
        </w:rPr>
        <w:t xml:space="preserve"> </w:t>
      </w:r>
    </w:p>
    <w:p w14:paraId="262260BD" w14:textId="77777777" w:rsidR="001124E6" w:rsidRPr="001124E6" w:rsidRDefault="001124E6" w:rsidP="001124E6">
      <w:pPr>
        <w:tabs>
          <w:tab w:val="left" w:pos="2850"/>
        </w:tabs>
        <w:rPr>
          <w:b/>
          <w:bCs/>
        </w:rPr>
      </w:pPr>
      <w:r w:rsidRPr="001124E6">
        <w:rPr>
          <w:b/>
          <w:bCs/>
        </w:rPr>
        <w:t>Supervisor/Manager/Coach Name &amp; Sign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Employee Name &amp; Signature</w:t>
      </w:r>
    </w:p>
    <w:sectPr w:rsidR="001124E6" w:rsidRPr="001124E6" w:rsidSect="00E004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62B8D" w14:textId="77777777" w:rsidR="00E511D3" w:rsidRDefault="00E511D3" w:rsidP="00A64A92">
      <w:pPr>
        <w:spacing w:after="0" w:line="240" w:lineRule="auto"/>
      </w:pPr>
      <w:r>
        <w:separator/>
      </w:r>
    </w:p>
  </w:endnote>
  <w:endnote w:type="continuationSeparator" w:id="0">
    <w:p w14:paraId="07E08AE9" w14:textId="77777777" w:rsidR="00E511D3" w:rsidRDefault="00E511D3" w:rsidP="00A64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62173" w14:textId="77777777" w:rsidR="00316325" w:rsidRDefault="003163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28258" w14:textId="77777777" w:rsidR="00316325" w:rsidRDefault="003163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F3A4E" w14:textId="77777777" w:rsidR="00316325" w:rsidRDefault="003163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926051" w14:textId="77777777" w:rsidR="00E511D3" w:rsidRDefault="00E511D3" w:rsidP="00A64A92">
      <w:pPr>
        <w:spacing w:after="0" w:line="240" w:lineRule="auto"/>
      </w:pPr>
      <w:r>
        <w:separator/>
      </w:r>
    </w:p>
  </w:footnote>
  <w:footnote w:type="continuationSeparator" w:id="0">
    <w:p w14:paraId="630D0E46" w14:textId="77777777" w:rsidR="00E511D3" w:rsidRDefault="00E511D3" w:rsidP="00A64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42016" w14:textId="77777777" w:rsidR="00316325" w:rsidRDefault="003163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85" w:type="dxa"/>
      <w:tblInd w:w="-432" w:type="dxa"/>
      <w:tblLayout w:type="fixed"/>
      <w:tblLook w:val="04A0" w:firstRow="1" w:lastRow="0" w:firstColumn="1" w:lastColumn="0" w:noHBand="0" w:noVBand="1"/>
    </w:tblPr>
    <w:tblGrid>
      <w:gridCol w:w="5388"/>
      <w:gridCol w:w="5297"/>
    </w:tblGrid>
    <w:tr w:rsidR="00A64A92" w:rsidRPr="003069FB" w14:paraId="56CD7EAE" w14:textId="77777777" w:rsidTr="00316325">
      <w:trPr>
        <w:trHeight w:val="769"/>
      </w:trPr>
      <w:tc>
        <w:tcPr>
          <w:tcW w:w="5388" w:type="dxa"/>
        </w:tcPr>
        <w:p w14:paraId="20458B59" w14:textId="0D5530A4" w:rsidR="00A64A92" w:rsidRPr="00C81B45" w:rsidRDefault="00123A83">
          <w:pPr>
            <w:pStyle w:val="Header"/>
            <w:rPr>
              <w:rFonts w:cs="Calibri"/>
              <w:b/>
              <w:bCs/>
            </w:rPr>
          </w:pPr>
          <w:r>
            <w:rPr>
              <w:rFonts w:cs="Calibri"/>
              <w:b/>
              <w:bCs/>
              <w:noProof/>
            </w:rPr>
            <w:drawing>
              <wp:anchor distT="0" distB="0" distL="114300" distR="114300" simplePos="0" relativeHeight="251659264" behindDoc="0" locked="0" layoutInCell="1" allowOverlap="1" wp14:anchorId="1837B87B" wp14:editId="72633905">
                <wp:simplePos x="0" y="0"/>
                <wp:positionH relativeFrom="column">
                  <wp:posOffset>-1482</wp:posOffset>
                </wp:positionH>
                <wp:positionV relativeFrom="paragraph">
                  <wp:posOffset>71120</wp:posOffset>
                </wp:positionV>
                <wp:extent cx="1195200" cy="291600"/>
                <wp:effectExtent l="0" t="0" r="5080" b="0"/>
                <wp:wrapNone/>
                <wp:docPr id="1967536847" name="Picture 19675368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7536847" name="Picture 1967536847"/>
                        <pic:cNvPicPr preferRelativeResize="0"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5200" cy="291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297" w:type="dxa"/>
        </w:tcPr>
        <w:p w14:paraId="26FFA2A9" w14:textId="233F4325" w:rsidR="00A64A92" w:rsidRPr="00667C00" w:rsidRDefault="0029734C">
          <w:pPr>
            <w:pStyle w:val="Header"/>
            <w:jc w:val="right"/>
            <w:rPr>
              <w:b/>
              <w:noProof/>
            </w:rPr>
          </w:pPr>
          <w:r>
            <w:rPr>
              <w:b/>
              <w:noProof/>
              <w:sz w:val="32"/>
            </w:rPr>
            <w:t>Security</w:t>
          </w:r>
          <w:r w:rsidR="00A64A92">
            <w:rPr>
              <w:b/>
              <w:noProof/>
              <w:sz w:val="32"/>
            </w:rPr>
            <w:t xml:space="preserve"> Coaching Form</w:t>
          </w:r>
        </w:p>
        <w:p w14:paraId="380FF241" w14:textId="19658AF4" w:rsidR="00A64A92" w:rsidRPr="00123A83" w:rsidRDefault="00A64A92" w:rsidP="0029734C">
          <w:pPr>
            <w:pStyle w:val="Header"/>
            <w:jc w:val="right"/>
            <w:rPr>
              <w:noProof/>
              <w:sz w:val="24"/>
              <w:szCs w:val="24"/>
            </w:rPr>
          </w:pPr>
          <w:r w:rsidRPr="00123A83">
            <w:rPr>
              <w:noProof/>
              <w:sz w:val="24"/>
              <w:szCs w:val="24"/>
            </w:rPr>
            <w:t xml:space="preserve">Owner/Department: </w:t>
          </w:r>
          <w:r w:rsidR="00F554D0" w:rsidRPr="00123A83">
            <w:rPr>
              <w:noProof/>
              <w:sz w:val="24"/>
              <w:szCs w:val="24"/>
            </w:rPr>
            <w:t>IBU</w:t>
          </w:r>
          <w:r w:rsidRPr="00123A83">
            <w:rPr>
              <w:noProof/>
              <w:sz w:val="24"/>
              <w:szCs w:val="24"/>
            </w:rPr>
            <w:t xml:space="preserve"> – </w:t>
          </w:r>
          <w:r w:rsidR="00F554D0" w:rsidRPr="00123A83">
            <w:rPr>
              <w:noProof/>
              <w:sz w:val="24"/>
              <w:szCs w:val="24"/>
            </w:rPr>
            <w:t xml:space="preserve">BAH, </w:t>
          </w:r>
          <w:r w:rsidR="00D90547" w:rsidRPr="00123A83">
            <w:rPr>
              <w:noProof/>
              <w:sz w:val="24"/>
              <w:szCs w:val="24"/>
            </w:rPr>
            <w:t>HRA</w:t>
          </w:r>
        </w:p>
      </w:tc>
    </w:tr>
  </w:tbl>
  <w:p w14:paraId="1F208700" w14:textId="77777777" w:rsidR="00A64A92" w:rsidRDefault="00A64A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9534D" w14:textId="77777777" w:rsidR="00316325" w:rsidRDefault="003163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E2181"/>
    <w:multiLevelType w:val="hybridMultilevel"/>
    <w:tmpl w:val="13C60AF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7520001"/>
    <w:multiLevelType w:val="hybridMultilevel"/>
    <w:tmpl w:val="95CE8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2647066">
    <w:abstractNumId w:val="1"/>
  </w:num>
  <w:num w:numId="2" w16cid:durableId="222840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TI1sjCzNDcxtzBR0lEKTi0uzszPAykwrAUAXeOg2CwAAAA="/>
  </w:docVars>
  <w:rsids>
    <w:rsidRoot w:val="00F7541A"/>
    <w:rsid w:val="00054CFB"/>
    <w:rsid w:val="00065895"/>
    <w:rsid w:val="00082132"/>
    <w:rsid w:val="000837EB"/>
    <w:rsid w:val="000868ED"/>
    <w:rsid w:val="000A18C1"/>
    <w:rsid w:val="000D5157"/>
    <w:rsid w:val="000D648B"/>
    <w:rsid w:val="001124E6"/>
    <w:rsid w:val="00122289"/>
    <w:rsid w:val="00123A83"/>
    <w:rsid w:val="001417B4"/>
    <w:rsid w:val="00154A06"/>
    <w:rsid w:val="0015670B"/>
    <w:rsid w:val="0018712C"/>
    <w:rsid w:val="001979F3"/>
    <w:rsid w:val="001A3283"/>
    <w:rsid w:val="001A64CE"/>
    <w:rsid w:val="001B3392"/>
    <w:rsid w:val="001D524A"/>
    <w:rsid w:val="00261D03"/>
    <w:rsid w:val="00270E20"/>
    <w:rsid w:val="00273B48"/>
    <w:rsid w:val="0029734C"/>
    <w:rsid w:val="002B01EC"/>
    <w:rsid w:val="002C1345"/>
    <w:rsid w:val="002E3940"/>
    <w:rsid w:val="002E42A4"/>
    <w:rsid w:val="002E5A87"/>
    <w:rsid w:val="003141B2"/>
    <w:rsid w:val="00316325"/>
    <w:rsid w:val="00316AE5"/>
    <w:rsid w:val="00357543"/>
    <w:rsid w:val="003660DF"/>
    <w:rsid w:val="003B1DC5"/>
    <w:rsid w:val="003B526D"/>
    <w:rsid w:val="003D4EBC"/>
    <w:rsid w:val="003E7366"/>
    <w:rsid w:val="0044768D"/>
    <w:rsid w:val="004C1589"/>
    <w:rsid w:val="004D5269"/>
    <w:rsid w:val="00562FD5"/>
    <w:rsid w:val="005A18CC"/>
    <w:rsid w:val="005A35FC"/>
    <w:rsid w:val="005E6BE0"/>
    <w:rsid w:val="005F273B"/>
    <w:rsid w:val="00605668"/>
    <w:rsid w:val="006146F8"/>
    <w:rsid w:val="00617470"/>
    <w:rsid w:val="00626355"/>
    <w:rsid w:val="006355D9"/>
    <w:rsid w:val="00636778"/>
    <w:rsid w:val="006616CB"/>
    <w:rsid w:val="0067042F"/>
    <w:rsid w:val="00684407"/>
    <w:rsid w:val="006B5042"/>
    <w:rsid w:val="006B77BF"/>
    <w:rsid w:val="006E11CA"/>
    <w:rsid w:val="006E3F1B"/>
    <w:rsid w:val="006E51AF"/>
    <w:rsid w:val="00762E56"/>
    <w:rsid w:val="00770B08"/>
    <w:rsid w:val="007A228A"/>
    <w:rsid w:val="007B45F2"/>
    <w:rsid w:val="007C7D0B"/>
    <w:rsid w:val="007D6380"/>
    <w:rsid w:val="00830DBE"/>
    <w:rsid w:val="00847528"/>
    <w:rsid w:val="00863AA4"/>
    <w:rsid w:val="008825AB"/>
    <w:rsid w:val="008A3AF7"/>
    <w:rsid w:val="008A73C7"/>
    <w:rsid w:val="008A7F20"/>
    <w:rsid w:val="008C66C4"/>
    <w:rsid w:val="008F41F1"/>
    <w:rsid w:val="00907B4B"/>
    <w:rsid w:val="009205D1"/>
    <w:rsid w:val="0092473C"/>
    <w:rsid w:val="00930424"/>
    <w:rsid w:val="009344D2"/>
    <w:rsid w:val="00947B80"/>
    <w:rsid w:val="009635F7"/>
    <w:rsid w:val="009A0A19"/>
    <w:rsid w:val="009A7CB7"/>
    <w:rsid w:val="009C4921"/>
    <w:rsid w:val="009D3C04"/>
    <w:rsid w:val="009F3B53"/>
    <w:rsid w:val="00A23754"/>
    <w:rsid w:val="00A477B3"/>
    <w:rsid w:val="00A54824"/>
    <w:rsid w:val="00A6327B"/>
    <w:rsid w:val="00A64A92"/>
    <w:rsid w:val="00A75A68"/>
    <w:rsid w:val="00A82B1F"/>
    <w:rsid w:val="00A84BE5"/>
    <w:rsid w:val="00A859C0"/>
    <w:rsid w:val="00AB735F"/>
    <w:rsid w:val="00AE167C"/>
    <w:rsid w:val="00B74E3F"/>
    <w:rsid w:val="00B87108"/>
    <w:rsid w:val="00B87468"/>
    <w:rsid w:val="00B930A0"/>
    <w:rsid w:val="00BA0EA6"/>
    <w:rsid w:val="00BC1419"/>
    <w:rsid w:val="00BC40C6"/>
    <w:rsid w:val="00BE159C"/>
    <w:rsid w:val="00BF208E"/>
    <w:rsid w:val="00BF2862"/>
    <w:rsid w:val="00C1328D"/>
    <w:rsid w:val="00C16D4E"/>
    <w:rsid w:val="00C36C91"/>
    <w:rsid w:val="00C75C73"/>
    <w:rsid w:val="00C76E6B"/>
    <w:rsid w:val="00C8655B"/>
    <w:rsid w:val="00C950D5"/>
    <w:rsid w:val="00CB21AA"/>
    <w:rsid w:val="00CC21D5"/>
    <w:rsid w:val="00CC2456"/>
    <w:rsid w:val="00CD413F"/>
    <w:rsid w:val="00CD70D7"/>
    <w:rsid w:val="00CE13C3"/>
    <w:rsid w:val="00CE19C8"/>
    <w:rsid w:val="00CF3D42"/>
    <w:rsid w:val="00D21C77"/>
    <w:rsid w:val="00D41CE8"/>
    <w:rsid w:val="00D41DB9"/>
    <w:rsid w:val="00D46796"/>
    <w:rsid w:val="00D5712F"/>
    <w:rsid w:val="00D71632"/>
    <w:rsid w:val="00D90547"/>
    <w:rsid w:val="00DD7545"/>
    <w:rsid w:val="00DE10E3"/>
    <w:rsid w:val="00E0043D"/>
    <w:rsid w:val="00E06450"/>
    <w:rsid w:val="00E511D3"/>
    <w:rsid w:val="00F146F1"/>
    <w:rsid w:val="00F451EC"/>
    <w:rsid w:val="00F554D0"/>
    <w:rsid w:val="00F7541A"/>
    <w:rsid w:val="00FA6337"/>
    <w:rsid w:val="00FA7DA7"/>
    <w:rsid w:val="00FC2688"/>
    <w:rsid w:val="00FC40A4"/>
    <w:rsid w:val="00FD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31401"/>
  <w15:docId w15:val="{F4575D18-6A39-4900-A7AC-331E4D26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  <w:style w:type="paragraph" w:styleId="ListParagraph">
    <w:name w:val="List Paragraph"/>
    <w:basedOn w:val="Normal"/>
    <w:uiPriority w:val="34"/>
    <w:qFormat/>
    <w:rsid w:val="00C132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Edwin Ramos</cp:lastModifiedBy>
  <cp:revision>2</cp:revision>
  <cp:lastPrinted>2024-01-03T02:07:00Z</cp:lastPrinted>
  <dcterms:created xsi:type="dcterms:W3CDTF">2025-09-07T07:02:00Z</dcterms:created>
  <dcterms:modified xsi:type="dcterms:W3CDTF">2025-09-0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346146580fc34126156688dd8989e5bf8d96ec11e5840f789c5a4101d2be28</vt:lpwstr>
  </property>
</Properties>
</file>